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8C025A" w14:textId="6F8CF3DD" w:rsidR="002E5FBC" w:rsidRDefault="002E5FBC" w:rsidP="003F1CFB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17B2EDC" wp14:editId="379C2DC8">
            <wp:simplePos x="0" y="0"/>
            <wp:positionH relativeFrom="margin">
              <wp:align>center</wp:align>
            </wp:positionH>
            <wp:positionV relativeFrom="paragraph">
              <wp:posOffset>-264607</wp:posOffset>
            </wp:positionV>
            <wp:extent cx="749721" cy="9169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ssierBld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721" cy="91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7F4DB6" w14:textId="649CD464" w:rsidR="002E5FBC" w:rsidRDefault="002E5FBC" w:rsidP="003F1CFB">
      <w:pPr>
        <w:jc w:val="center"/>
        <w:rPr>
          <w:b/>
          <w:sz w:val="28"/>
          <w:szCs w:val="28"/>
        </w:rPr>
      </w:pPr>
      <w:bookmarkStart w:id="0" w:name="_GoBack"/>
      <w:bookmarkEnd w:id="0"/>
    </w:p>
    <w:p w14:paraId="76F2450B" w14:textId="10C0B243" w:rsidR="000A21D9" w:rsidRPr="006251E6" w:rsidRDefault="00945B70" w:rsidP="006251E6">
      <w:pPr>
        <w:pStyle w:val="Heading1"/>
      </w:pPr>
      <w:r w:rsidRPr="006251E6">
        <w:t xml:space="preserve">Rossier </w:t>
      </w:r>
      <w:r w:rsidR="009323FD" w:rsidRPr="006251E6">
        <w:t xml:space="preserve">MIS </w:t>
      </w:r>
      <w:r w:rsidRPr="006251E6">
        <w:t xml:space="preserve">IT </w:t>
      </w:r>
      <w:r w:rsidR="00906752" w:rsidRPr="006251E6">
        <w:t>Orientation</w:t>
      </w:r>
    </w:p>
    <w:p w14:paraId="3D3417CF" w14:textId="513C0787" w:rsidR="04BAE42C" w:rsidRPr="006251E6" w:rsidRDefault="04BAE42C" w:rsidP="006251E6">
      <w:pPr>
        <w:pStyle w:val="Heading2"/>
      </w:pPr>
      <w:r w:rsidRPr="006251E6">
        <w:t>USC Services</w:t>
      </w:r>
    </w:p>
    <w:p w14:paraId="41686220" w14:textId="5BAEE0AD" w:rsidR="04BAE42C" w:rsidRDefault="04BAE42C" w:rsidP="04BAE42C">
      <w:pPr>
        <w:pStyle w:val="ListParagraph"/>
        <w:numPr>
          <w:ilvl w:val="1"/>
          <w:numId w:val="1"/>
        </w:numPr>
      </w:pPr>
      <w:r>
        <w:t>USC Wireless</w:t>
      </w:r>
      <w:r w:rsidR="00945B70">
        <w:t xml:space="preserve"> – USC Guest, USC Secure</w:t>
      </w:r>
    </w:p>
    <w:p w14:paraId="2B743423" w14:textId="24FE10D4" w:rsidR="04BAE42C" w:rsidRDefault="00065EE9" w:rsidP="04BAE42C">
      <w:pPr>
        <w:pStyle w:val="ListParagraph"/>
        <w:numPr>
          <w:ilvl w:val="1"/>
          <w:numId w:val="1"/>
        </w:numPr>
      </w:pPr>
      <w:r>
        <w:t xml:space="preserve">USC </w:t>
      </w:r>
      <w:r w:rsidR="04BAE42C">
        <w:t>VPN</w:t>
      </w:r>
      <w:r w:rsidR="003D408A">
        <w:t xml:space="preserve"> – Cisco Anyconnect </w:t>
      </w:r>
    </w:p>
    <w:p w14:paraId="1CCE9D4E" w14:textId="0F702FB0" w:rsidR="04BAE42C" w:rsidRDefault="04BAE42C" w:rsidP="00FA2146">
      <w:pPr>
        <w:pStyle w:val="ListParagraph"/>
        <w:numPr>
          <w:ilvl w:val="1"/>
          <w:numId w:val="1"/>
        </w:numPr>
      </w:pPr>
      <w:r>
        <w:t>Shibboleth</w:t>
      </w:r>
      <w:r w:rsidR="00D624B4">
        <w:t>:</w:t>
      </w:r>
      <w:r w:rsidR="00D771D0">
        <w:t xml:space="preserve"> </w:t>
      </w:r>
      <w:r w:rsidR="00945B70">
        <w:t xml:space="preserve">VPN, </w:t>
      </w:r>
      <w:r w:rsidR="00D771D0">
        <w:t xml:space="preserve">Office365, Workday, Kuali, Trojan Time, Secure Wireless, </w:t>
      </w:r>
      <w:r w:rsidR="00D624B4">
        <w:t xml:space="preserve">Qualtrics, </w:t>
      </w:r>
      <w:r w:rsidR="00D771D0">
        <w:t>Blackboard</w:t>
      </w:r>
    </w:p>
    <w:p w14:paraId="61867E1D" w14:textId="6569A69B" w:rsidR="00FA2146" w:rsidRDefault="00FA2146" w:rsidP="00FA2146">
      <w:pPr>
        <w:pStyle w:val="ListParagraph"/>
      </w:pPr>
    </w:p>
    <w:p w14:paraId="564B5458" w14:textId="0332E035" w:rsidR="00906752" w:rsidRDefault="04BAE42C" w:rsidP="006251E6">
      <w:pPr>
        <w:pStyle w:val="Heading2"/>
      </w:pPr>
      <w:r>
        <w:t>Office 365</w:t>
      </w:r>
    </w:p>
    <w:p w14:paraId="6F10ABF8" w14:textId="67E29AC8" w:rsidR="00906752" w:rsidRDefault="04BAE42C" w:rsidP="00906752">
      <w:pPr>
        <w:pStyle w:val="ListParagraph"/>
        <w:numPr>
          <w:ilvl w:val="1"/>
          <w:numId w:val="1"/>
        </w:numPr>
      </w:pPr>
      <w:r>
        <w:t>Set email forwarding</w:t>
      </w:r>
    </w:p>
    <w:p w14:paraId="0C43490C" w14:textId="215BE624" w:rsidR="30211479" w:rsidRDefault="00787AF4" w:rsidP="30211479">
      <w:pPr>
        <w:pStyle w:val="ListParagraph"/>
        <w:numPr>
          <w:ilvl w:val="1"/>
          <w:numId w:val="1"/>
        </w:numPr>
      </w:pPr>
      <w:r>
        <w:t xml:space="preserve">Organizational accounts \ </w:t>
      </w:r>
      <w:r w:rsidR="04BAE42C">
        <w:t>Delegates</w:t>
      </w:r>
    </w:p>
    <w:p w14:paraId="6B6601CE" w14:textId="64BEE1EF" w:rsidR="00906752" w:rsidRDefault="04BAE42C" w:rsidP="00906752">
      <w:pPr>
        <w:pStyle w:val="ListParagraph"/>
        <w:numPr>
          <w:ilvl w:val="1"/>
          <w:numId w:val="1"/>
        </w:numPr>
      </w:pPr>
      <w:r>
        <w:t>Office365 Apps Overview</w:t>
      </w:r>
    </w:p>
    <w:p w14:paraId="6927EED7" w14:textId="3F5063D6" w:rsidR="2A1F44B1" w:rsidRDefault="04BAE42C" w:rsidP="2A1F44B1">
      <w:pPr>
        <w:pStyle w:val="ListParagraph"/>
        <w:numPr>
          <w:ilvl w:val="1"/>
          <w:numId w:val="1"/>
        </w:numPr>
      </w:pPr>
      <w:r w:rsidRPr="04BAE42C">
        <w:t>Skype for Business overview</w:t>
      </w:r>
    </w:p>
    <w:p w14:paraId="22231D25" w14:textId="6AAA876C" w:rsidR="2A1F44B1" w:rsidRDefault="04BAE42C" w:rsidP="2A1F44B1">
      <w:pPr>
        <w:pStyle w:val="ListParagraph"/>
        <w:numPr>
          <w:ilvl w:val="1"/>
          <w:numId w:val="1"/>
        </w:numPr>
      </w:pPr>
      <w:r w:rsidRPr="04BAE42C">
        <w:t>Add and configure mobile devices\phone Wiki instructions</w:t>
      </w:r>
    </w:p>
    <w:p w14:paraId="7C9E7704" w14:textId="1BD03279" w:rsidR="00906752" w:rsidRDefault="04BAE42C" w:rsidP="00CE1B52">
      <w:pPr>
        <w:pStyle w:val="ListParagraph"/>
        <w:numPr>
          <w:ilvl w:val="1"/>
          <w:numId w:val="1"/>
        </w:numPr>
      </w:pPr>
      <w:r>
        <w:t>Available Office licenses</w:t>
      </w:r>
    </w:p>
    <w:p w14:paraId="106E9A2D" w14:textId="27E3C0D9" w:rsidR="00FA2146" w:rsidRDefault="00FA2146" w:rsidP="00FA2146">
      <w:pPr>
        <w:pStyle w:val="ListParagraph"/>
        <w:ind w:left="1440"/>
      </w:pPr>
    </w:p>
    <w:p w14:paraId="3250C8F3" w14:textId="4F09D3ED" w:rsidR="009B1EDE" w:rsidRDefault="00787AF4" w:rsidP="006251E6">
      <w:pPr>
        <w:pStyle w:val="Heading2"/>
      </w:pPr>
      <w:r>
        <w:t>N</w:t>
      </w:r>
      <w:r w:rsidR="00B93404">
        <w:t>etwork account</w:t>
      </w:r>
      <w:r>
        <w:t>s:</w:t>
      </w:r>
      <w:r w:rsidR="00B93404">
        <w:t xml:space="preserve"> </w:t>
      </w:r>
      <w:r>
        <w:t xml:space="preserve">Rossier </w:t>
      </w:r>
      <w:r w:rsidR="00991E00">
        <w:t>Domain</w:t>
      </w:r>
      <w:r>
        <w:t>, SANDS</w:t>
      </w:r>
    </w:p>
    <w:p w14:paraId="52C87DB7" w14:textId="0FBCA869" w:rsidR="00991E00" w:rsidRDefault="00877AE9" w:rsidP="00991E00">
      <w:pPr>
        <w:pStyle w:val="ListParagraph"/>
        <w:numPr>
          <w:ilvl w:val="1"/>
          <w:numId w:val="1"/>
        </w:numPr>
      </w:pPr>
      <w:r>
        <w:t>Domain – Overview, synced</w:t>
      </w:r>
      <w:r w:rsidR="00991E00">
        <w:t xml:space="preserve"> locations</w:t>
      </w:r>
    </w:p>
    <w:p w14:paraId="4F25D51B" w14:textId="1C2B4EB9" w:rsidR="003D408A" w:rsidRDefault="00991E00" w:rsidP="00877AE9">
      <w:pPr>
        <w:pStyle w:val="ListParagraph"/>
        <w:numPr>
          <w:ilvl w:val="1"/>
          <w:numId w:val="1"/>
        </w:numPr>
      </w:pPr>
      <w:r>
        <w:t xml:space="preserve">SANDS </w:t>
      </w:r>
      <w:r w:rsidR="00877AE9">
        <w:t xml:space="preserve">– </w:t>
      </w:r>
      <w:r w:rsidR="009B1EDE">
        <w:t>Login</w:t>
      </w:r>
      <w:r w:rsidR="00877AE9">
        <w:t>, a</w:t>
      </w:r>
      <w:r w:rsidR="009B1EDE">
        <w:t>ccess and permission</w:t>
      </w:r>
      <w:r w:rsidR="003D408A">
        <w:t>s</w:t>
      </w:r>
    </w:p>
    <w:p w14:paraId="53AF0BD7" w14:textId="77777777" w:rsidR="00FA2146" w:rsidRDefault="00FA2146" w:rsidP="00FA2146">
      <w:pPr>
        <w:pStyle w:val="ListParagraph"/>
        <w:ind w:left="1440"/>
      </w:pPr>
    </w:p>
    <w:p w14:paraId="000B2250" w14:textId="22550295" w:rsidR="00906752" w:rsidRDefault="04BAE42C" w:rsidP="006251E6">
      <w:pPr>
        <w:pStyle w:val="Heading2"/>
      </w:pPr>
      <w:r>
        <w:t>Printing</w:t>
      </w:r>
    </w:p>
    <w:p w14:paraId="1401BDAF" w14:textId="6B183504" w:rsidR="00906752" w:rsidRDefault="04BAE42C" w:rsidP="00906752">
      <w:pPr>
        <w:pStyle w:val="ListParagraph"/>
        <w:numPr>
          <w:ilvl w:val="1"/>
          <w:numId w:val="1"/>
        </w:numPr>
      </w:pPr>
      <w:r>
        <w:t>Ricoh print codes</w:t>
      </w:r>
      <w:r w:rsidR="004F5445">
        <w:t xml:space="preserve"> – PC &amp; Mac</w:t>
      </w:r>
      <w:r w:rsidR="00354527">
        <w:t xml:space="preserve"> presets</w:t>
      </w:r>
    </w:p>
    <w:p w14:paraId="0557D93E" w14:textId="535346B5" w:rsidR="003F1CFB" w:rsidRDefault="004F5445" w:rsidP="00906752">
      <w:pPr>
        <w:pStyle w:val="ListParagraph"/>
        <w:numPr>
          <w:ilvl w:val="1"/>
          <w:numId w:val="1"/>
        </w:numPr>
      </w:pPr>
      <w:r>
        <w:t>Scan to email</w:t>
      </w:r>
    </w:p>
    <w:p w14:paraId="2188730F" w14:textId="07775EA5" w:rsidR="00F958E4" w:rsidRDefault="00877AE9" w:rsidP="00906752">
      <w:pPr>
        <w:pStyle w:val="ListParagraph"/>
        <w:numPr>
          <w:ilvl w:val="1"/>
          <w:numId w:val="1"/>
        </w:numPr>
      </w:pPr>
      <w:r>
        <w:t xml:space="preserve">Rossier </w:t>
      </w:r>
      <w:r w:rsidR="00F958E4">
        <w:t>Print Server</w:t>
      </w:r>
    </w:p>
    <w:p w14:paraId="464B8993" w14:textId="77777777" w:rsidR="003F1CFB" w:rsidRDefault="04BAE42C" w:rsidP="00906752">
      <w:pPr>
        <w:pStyle w:val="ListParagraph"/>
        <w:numPr>
          <w:ilvl w:val="1"/>
          <w:numId w:val="1"/>
        </w:numPr>
      </w:pPr>
      <w:r>
        <w:t>Printing over wireless</w:t>
      </w:r>
    </w:p>
    <w:p w14:paraId="7F56D6E2" w14:textId="77777777" w:rsidR="003F1CFB" w:rsidRDefault="003F1CFB" w:rsidP="003F1CFB">
      <w:pPr>
        <w:pStyle w:val="ListParagraph"/>
      </w:pPr>
    </w:p>
    <w:p w14:paraId="60A38840" w14:textId="623C599F" w:rsidR="30211479" w:rsidRDefault="04BAE42C" w:rsidP="006251E6">
      <w:pPr>
        <w:pStyle w:val="Heading2"/>
      </w:pPr>
      <w:r>
        <w:t>MIS Ticketing system</w:t>
      </w:r>
    </w:p>
    <w:p w14:paraId="43C1DA14" w14:textId="429F9202" w:rsidR="30211479" w:rsidRDefault="04BAE42C" w:rsidP="30211479">
      <w:pPr>
        <w:pStyle w:val="ListParagraph"/>
        <w:numPr>
          <w:ilvl w:val="1"/>
          <w:numId w:val="1"/>
        </w:numPr>
      </w:pPr>
      <w:r>
        <w:t>Create ticket</w:t>
      </w:r>
      <w:r w:rsidR="009323FD">
        <w:t xml:space="preserve"> - </w:t>
      </w:r>
      <w:r w:rsidR="009323FD" w:rsidRPr="009323FD">
        <w:t>https://rossierportal.usc.edu/tickets</w:t>
      </w:r>
    </w:p>
    <w:p w14:paraId="40973E93" w14:textId="2BA1B3F7" w:rsidR="2A1F44B1" w:rsidRDefault="04BAE42C" w:rsidP="2A1F44B1">
      <w:pPr>
        <w:pStyle w:val="ListParagraph"/>
        <w:numPr>
          <w:ilvl w:val="1"/>
          <w:numId w:val="1"/>
        </w:numPr>
      </w:pPr>
      <w:r>
        <w:t>Create purchase request</w:t>
      </w:r>
      <w:r w:rsidR="009323FD">
        <w:t xml:space="preserve"> - </w:t>
      </w:r>
      <w:r w:rsidR="009323FD" w:rsidRPr="009323FD">
        <w:t>https://rossierportal.usc.edu/equipmentrequest</w:t>
      </w:r>
    </w:p>
    <w:p w14:paraId="3DDAAA9E" w14:textId="4BCD7BA7" w:rsidR="30211479" w:rsidRDefault="04BAE42C" w:rsidP="30211479">
      <w:pPr>
        <w:pStyle w:val="ListParagraph"/>
        <w:numPr>
          <w:ilvl w:val="1"/>
          <w:numId w:val="1"/>
        </w:numPr>
      </w:pPr>
      <w:r>
        <w:t>Checkout System</w:t>
      </w:r>
      <w:r w:rsidR="009323FD">
        <w:t xml:space="preserve"> - </w:t>
      </w:r>
      <w:r w:rsidR="009323FD" w:rsidRPr="009323FD">
        <w:t>https://rossierportal.usc.edu/checkout</w:t>
      </w:r>
    </w:p>
    <w:p w14:paraId="24AB46C6" w14:textId="05D7ED4E" w:rsidR="00354527" w:rsidRPr="007F6E01" w:rsidRDefault="04BAE42C" w:rsidP="007F6E01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r>
        <w:t>MIS Wiki</w:t>
      </w:r>
      <w:r w:rsidR="009323FD">
        <w:t xml:space="preserve"> - </w:t>
      </w:r>
      <w:hyperlink r:id="rId7" w:history="1">
        <w:r w:rsidR="00FA2146" w:rsidRPr="003F4F2A">
          <w:rPr>
            <w:rStyle w:val="Hyperlink"/>
          </w:rPr>
          <w:t>https://rossierwiki.usc.edu/</w:t>
        </w:r>
      </w:hyperlink>
    </w:p>
    <w:p w14:paraId="47B78EF2" w14:textId="77777777" w:rsidR="007F6E01" w:rsidRDefault="007F6E01" w:rsidP="007F6E01">
      <w:pPr>
        <w:pStyle w:val="ListParagraph"/>
        <w:ind w:left="1440"/>
      </w:pPr>
    </w:p>
    <w:p w14:paraId="7CEC53FA" w14:textId="0A419257" w:rsidR="002E23B3" w:rsidRDefault="00C53D49" w:rsidP="006251E6">
      <w:pPr>
        <w:pStyle w:val="Heading2"/>
      </w:pPr>
      <w:r>
        <w:t>Zoom</w:t>
      </w:r>
    </w:p>
    <w:p w14:paraId="316CAD58" w14:textId="47ABCB63" w:rsidR="00C53D49" w:rsidRDefault="00C53D49" w:rsidP="00945B70">
      <w:pPr>
        <w:pStyle w:val="ListParagraph"/>
        <w:numPr>
          <w:ilvl w:val="1"/>
          <w:numId w:val="1"/>
        </w:numPr>
      </w:pPr>
      <w:r>
        <w:t>Rossier instance</w:t>
      </w:r>
      <w:r w:rsidR="00D624B4">
        <w:t xml:space="preserve"> managed by MIS</w:t>
      </w:r>
    </w:p>
    <w:p w14:paraId="54F4CC09" w14:textId="3A8616FD" w:rsidR="00C53D49" w:rsidRDefault="00FE2F57" w:rsidP="00945B70">
      <w:pPr>
        <w:pStyle w:val="ListParagraph"/>
        <w:numPr>
          <w:ilvl w:val="1"/>
          <w:numId w:val="1"/>
        </w:numPr>
      </w:pPr>
      <w:r>
        <w:t xml:space="preserve">Specialized </w:t>
      </w:r>
      <w:r w:rsidR="00C53D49">
        <w:t>Support</w:t>
      </w:r>
      <w:r>
        <w:t xml:space="preserve">: Conrad Leon - </w:t>
      </w:r>
      <w:r w:rsidR="00C53D49">
        <w:t>A/V systems analyst</w:t>
      </w:r>
    </w:p>
    <w:p w14:paraId="30892644" w14:textId="0FBA54C8" w:rsidR="00C53D49" w:rsidRDefault="00C53D49" w:rsidP="00945B70">
      <w:pPr>
        <w:pStyle w:val="ListParagraph"/>
        <w:numPr>
          <w:ilvl w:val="1"/>
          <w:numId w:val="1"/>
        </w:numPr>
      </w:pPr>
      <w:r>
        <w:t>Updates</w:t>
      </w:r>
      <w:r w:rsidR="00D624B4">
        <w:t xml:space="preserve"> are a must</w:t>
      </w:r>
    </w:p>
    <w:p w14:paraId="3C765D0D" w14:textId="77777777" w:rsidR="00904B89" w:rsidRDefault="00904B89" w:rsidP="00904B89">
      <w:pPr>
        <w:pStyle w:val="ListParagraph"/>
        <w:ind w:left="1440"/>
      </w:pPr>
    </w:p>
    <w:p w14:paraId="6C56E310" w14:textId="6847212F" w:rsidR="00305DA9" w:rsidRDefault="00305DA9" w:rsidP="006251E6">
      <w:pPr>
        <w:pStyle w:val="Heading2"/>
      </w:pPr>
      <w:r>
        <w:lastRenderedPageBreak/>
        <w:t>Qualtrics</w:t>
      </w:r>
    </w:p>
    <w:p w14:paraId="0BD105BC" w14:textId="4BC915A2" w:rsidR="00D624B4" w:rsidRDefault="00D624B4" w:rsidP="00D624B4">
      <w:pPr>
        <w:pStyle w:val="ListParagraph"/>
        <w:numPr>
          <w:ilvl w:val="0"/>
          <w:numId w:val="2"/>
        </w:numPr>
      </w:pPr>
      <w:r>
        <w:t>ITS Qualtrics department manages USC instance</w:t>
      </w:r>
    </w:p>
    <w:p w14:paraId="7C4FD0AC" w14:textId="25F10447" w:rsidR="00D624B4" w:rsidRDefault="00D624B4" w:rsidP="00D624B4">
      <w:pPr>
        <w:pStyle w:val="ListParagraph"/>
        <w:numPr>
          <w:ilvl w:val="0"/>
          <w:numId w:val="2"/>
        </w:numPr>
      </w:pPr>
      <w:r>
        <w:t>Recommended to go to USC login page</w:t>
      </w:r>
    </w:p>
    <w:p w14:paraId="643981A7" w14:textId="04EF75E8" w:rsidR="00305DA9" w:rsidRDefault="00D624B4" w:rsidP="00D624B4">
      <w:pPr>
        <w:pStyle w:val="ListParagraph"/>
        <w:numPr>
          <w:ilvl w:val="1"/>
          <w:numId w:val="1"/>
        </w:numPr>
      </w:pPr>
      <w:hyperlink r:id="rId8" w:history="1">
        <w:r w:rsidRPr="00F660D5">
          <w:rPr>
            <w:rStyle w:val="Hyperlink"/>
          </w:rPr>
          <w:t>https://itservices.usc.edu/qualtrics/SIS</w:t>
        </w:r>
      </w:hyperlink>
    </w:p>
    <w:p w14:paraId="2E85395F" w14:textId="77777777" w:rsidR="00D624B4" w:rsidRDefault="00D624B4" w:rsidP="00D624B4">
      <w:pPr>
        <w:pStyle w:val="ListParagraph"/>
        <w:ind w:left="1440"/>
      </w:pPr>
    </w:p>
    <w:p w14:paraId="2D326E83" w14:textId="77777777" w:rsidR="00D624B4" w:rsidRDefault="00D624B4" w:rsidP="006251E6">
      <w:pPr>
        <w:pStyle w:val="Heading2"/>
      </w:pPr>
      <w:proofErr w:type="spellStart"/>
      <w:r>
        <w:t>Docusign</w:t>
      </w:r>
      <w:proofErr w:type="spellEnd"/>
      <w:r w:rsidRPr="00D624B4">
        <w:t xml:space="preserve"> </w:t>
      </w:r>
    </w:p>
    <w:p w14:paraId="4A834473" w14:textId="3BA62B3D" w:rsidR="00D624B4" w:rsidRDefault="00D624B4" w:rsidP="00D624B4">
      <w:pPr>
        <w:pStyle w:val="ListParagraph"/>
        <w:numPr>
          <w:ilvl w:val="1"/>
          <w:numId w:val="1"/>
        </w:numPr>
      </w:pPr>
      <w:r>
        <w:t>Rossier instance managed by MIS</w:t>
      </w:r>
    </w:p>
    <w:p w14:paraId="70D59222" w14:textId="135A49E7" w:rsidR="00D624B4" w:rsidRDefault="00D624B4" w:rsidP="00D624B4">
      <w:pPr>
        <w:pStyle w:val="ListParagraph"/>
        <w:numPr>
          <w:ilvl w:val="1"/>
          <w:numId w:val="1"/>
        </w:numPr>
      </w:pPr>
      <w:r>
        <w:t>Accounts created by request</w:t>
      </w:r>
    </w:p>
    <w:p w14:paraId="101A503C" w14:textId="58255133" w:rsidR="00D624B4" w:rsidRDefault="00D624B4" w:rsidP="00D624B4">
      <w:pPr>
        <w:pStyle w:val="ListParagraph"/>
        <w:numPr>
          <w:ilvl w:val="1"/>
          <w:numId w:val="1"/>
        </w:numPr>
      </w:pPr>
      <w:r>
        <w:t xml:space="preserve">Check with your manager for required permission access: sender, signer, or author </w:t>
      </w:r>
    </w:p>
    <w:p w14:paraId="3BEC1CA2" w14:textId="77777777" w:rsidR="00D624B4" w:rsidRDefault="00D624B4" w:rsidP="00D624B4">
      <w:pPr>
        <w:pStyle w:val="ListParagraph"/>
      </w:pPr>
    </w:p>
    <w:p w14:paraId="66275C55" w14:textId="02C664EB" w:rsidR="00D624B4" w:rsidRDefault="00D624B4" w:rsidP="006251E6">
      <w:pPr>
        <w:pStyle w:val="Heading2"/>
      </w:pPr>
      <w:r>
        <w:t>How to contact MIS</w:t>
      </w:r>
    </w:p>
    <w:p w14:paraId="63FD96B5" w14:textId="77777777" w:rsidR="00D624B4" w:rsidRDefault="00D624B4" w:rsidP="00D624B4">
      <w:pPr>
        <w:pStyle w:val="ListParagraph"/>
        <w:numPr>
          <w:ilvl w:val="1"/>
          <w:numId w:val="1"/>
        </w:numPr>
      </w:pPr>
      <w:r>
        <w:t xml:space="preserve">Create ticket - </w:t>
      </w:r>
      <w:r w:rsidRPr="009323FD">
        <w:t>https://rossierportal.usc.edu/tickets</w:t>
      </w:r>
    </w:p>
    <w:p w14:paraId="0F0E04AB" w14:textId="5C84BE80" w:rsidR="00D624B4" w:rsidRDefault="00D624B4" w:rsidP="00D624B4">
      <w:pPr>
        <w:pStyle w:val="ListParagraph"/>
        <w:numPr>
          <w:ilvl w:val="1"/>
          <w:numId w:val="1"/>
        </w:numPr>
      </w:pPr>
      <w:r w:rsidRPr="050FF6DF">
        <w:t>Phone # 213-821-4188</w:t>
      </w:r>
      <w:r>
        <w:t xml:space="preserve"> </w:t>
      </w:r>
    </w:p>
    <w:p w14:paraId="27D5DB28" w14:textId="2268B347" w:rsidR="00D624B4" w:rsidRDefault="00D624B4" w:rsidP="00D624B4">
      <w:pPr>
        <w:pStyle w:val="ListParagraph"/>
        <w:numPr>
          <w:ilvl w:val="1"/>
          <w:numId w:val="1"/>
        </w:numPr>
      </w:pPr>
      <w:r>
        <w:t>Email</w:t>
      </w:r>
      <w:r w:rsidRPr="70B5CBE8">
        <w:rPr>
          <w:rFonts w:ascii="Calibri" w:eastAsia="Calibri" w:hAnsi="Calibri" w:cs="Calibri"/>
        </w:rPr>
        <w:t>: rsoetech@rossier.usc.edu</w:t>
      </w:r>
      <w:r>
        <w:t xml:space="preserve"> </w:t>
      </w:r>
    </w:p>
    <w:p w14:paraId="6EB97519" w14:textId="72B6C241" w:rsidR="00D624B4" w:rsidRDefault="00D624B4" w:rsidP="00787AF4"/>
    <w:sectPr w:rsidR="00D624B4" w:rsidSect="00A25EBF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6101E"/>
    <w:multiLevelType w:val="hybridMultilevel"/>
    <w:tmpl w:val="D8247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72A80"/>
    <w:multiLevelType w:val="hybridMultilevel"/>
    <w:tmpl w:val="4EB25E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9F06117"/>
    <w:multiLevelType w:val="hybridMultilevel"/>
    <w:tmpl w:val="F52EA084"/>
    <w:lvl w:ilvl="0" w:tplc="8014E75A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3NDIzNTc3MDVV0lEKTi0uzszPAykwrwUA3b6KLywAAAA="/>
  </w:docVars>
  <w:rsids>
    <w:rsidRoot w:val="00906752"/>
    <w:rsid w:val="00065EE9"/>
    <w:rsid w:val="000A21D9"/>
    <w:rsid w:val="002E23B3"/>
    <w:rsid w:val="002E5FBC"/>
    <w:rsid w:val="00305DA9"/>
    <w:rsid w:val="00342B80"/>
    <w:rsid w:val="00354527"/>
    <w:rsid w:val="003D408A"/>
    <w:rsid w:val="003F1CFB"/>
    <w:rsid w:val="004F5445"/>
    <w:rsid w:val="006251E6"/>
    <w:rsid w:val="00787AF4"/>
    <w:rsid w:val="007F6ACA"/>
    <w:rsid w:val="007F6E01"/>
    <w:rsid w:val="00877AE9"/>
    <w:rsid w:val="00904B89"/>
    <w:rsid w:val="00906752"/>
    <w:rsid w:val="009323FD"/>
    <w:rsid w:val="00945B70"/>
    <w:rsid w:val="00974A8E"/>
    <w:rsid w:val="00991E00"/>
    <w:rsid w:val="009B1EDE"/>
    <w:rsid w:val="00A25EBF"/>
    <w:rsid w:val="00AA4BE9"/>
    <w:rsid w:val="00B93404"/>
    <w:rsid w:val="00C53D49"/>
    <w:rsid w:val="00C6790F"/>
    <w:rsid w:val="00C94182"/>
    <w:rsid w:val="00CE1B52"/>
    <w:rsid w:val="00D624B4"/>
    <w:rsid w:val="00D771D0"/>
    <w:rsid w:val="00EC715E"/>
    <w:rsid w:val="00F958E4"/>
    <w:rsid w:val="00FA2146"/>
    <w:rsid w:val="00FE19AA"/>
    <w:rsid w:val="00FE2F57"/>
    <w:rsid w:val="04BAE42C"/>
    <w:rsid w:val="050FF6DF"/>
    <w:rsid w:val="2235B66D"/>
    <w:rsid w:val="2A1F44B1"/>
    <w:rsid w:val="30211479"/>
    <w:rsid w:val="70B5C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01ADE"/>
  <w15:chartTrackingRefBased/>
  <w15:docId w15:val="{8C8F0E3A-1501-4E61-B40B-23F78E7A8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51E6"/>
    <w:pPr>
      <w:keepNext/>
      <w:keepLines/>
      <w:spacing w:before="240" w:after="360"/>
      <w:jc w:val="center"/>
      <w:outlineLvl w:val="0"/>
    </w:pPr>
    <w:rPr>
      <w:rFonts w:asciiTheme="majorHAnsi" w:eastAsiaTheme="majorEastAsia" w:hAnsiTheme="majorHAnsi" w:cstheme="majorBidi"/>
      <w:b/>
      <w:color w:val="FF000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51E6"/>
    <w:pPr>
      <w:keepNext/>
      <w:keepLines/>
      <w:numPr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6752"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A21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14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251E6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251E6"/>
    <w:rPr>
      <w:rFonts w:asciiTheme="majorHAnsi" w:eastAsiaTheme="majorEastAsia" w:hAnsiTheme="majorHAnsi" w:cstheme="majorBidi"/>
      <w:b/>
      <w:color w:val="FF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services.usc.edu/qualtrics/SIS" TargetMode="External"/><Relationship Id="rId3" Type="http://schemas.openxmlformats.org/officeDocument/2006/relationships/styles" Target="styles.xml"/><Relationship Id="rId7" Type="http://schemas.openxmlformats.org/officeDocument/2006/relationships/hyperlink" Target="https://rossierwiki.usc.ed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EA829B-E987-4B5C-A251-500016F68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ey Green</dc:creator>
  <cp:keywords/>
  <dc:description/>
  <cp:lastModifiedBy>Ricardo Chavez</cp:lastModifiedBy>
  <cp:revision>33</cp:revision>
  <cp:lastPrinted>2019-12-16T21:29:00Z</cp:lastPrinted>
  <dcterms:created xsi:type="dcterms:W3CDTF">2016-02-24T19:46:00Z</dcterms:created>
  <dcterms:modified xsi:type="dcterms:W3CDTF">2020-07-16T01:11:00Z</dcterms:modified>
</cp:coreProperties>
</file>